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D2FAF7" w14:textId="46DD4255" w:rsidR="00B315D8" w:rsidRPr="00845551" w:rsidRDefault="00C35FF9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 w:rsidRPr="00845551">
        <w:rPr>
          <w:sz w:val="28"/>
          <w:szCs w:val="28"/>
          <w:lang w:val="en-US"/>
        </w:rPr>
        <w:t>IIG Varsity</w:t>
      </w:r>
    </w:p>
    <w:p w14:paraId="31469630" w14:textId="547B9ACE" w:rsidR="00C35FF9" w:rsidRDefault="00C35FF9" w:rsidP="00C35FF9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>iHub, IT Park, Bhubaneswar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Name of the Student</w:t>
      </w:r>
    </w:p>
    <w:p w14:paraId="19D7B31C" w14:textId="77777777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DB60C8" w14:textId="61485C02" w:rsidR="00C35FF9" w:rsidRDefault="00C35FF9" w:rsidP="00C35FF9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Test: </w:t>
      </w:r>
      <w:r w:rsidRPr="008D04C0">
        <w:rPr>
          <w:b/>
          <w:bCs/>
          <w:lang w:val="en-US"/>
        </w:rPr>
        <w:t>IIG-FND-</w:t>
      </w:r>
      <w:r w:rsidR="000E0AE7" w:rsidRPr="008D04C0">
        <w:rPr>
          <w:b/>
          <w:bCs/>
          <w:lang w:val="en-US"/>
        </w:rPr>
        <w:t>001</w:t>
      </w:r>
      <w:r w:rsidR="000E0AE7">
        <w:rPr>
          <w:lang w:val="en-US"/>
        </w:rPr>
        <w:t>, Time</w:t>
      </w:r>
      <w:r>
        <w:rPr>
          <w:lang w:val="en-US"/>
        </w:rPr>
        <w:t xml:space="preserve">: </w:t>
      </w:r>
      <w:r w:rsidRPr="008D04C0">
        <w:rPr>
          <w:b/>
          <w:bCs/>
          <w:lang w:val="en-US"/>
        </w:rPr>
        <w:t xml:space="preserve">2 </w:t>
      </w:r>
      <w:r w:rsidR="000E0AE7" w:rsidRPr="008D04C0">
        <w:rPr>
          <w:b/>
          <w:bCs/>
          <w:lang w:val="en-US"/>
        </w:rPr>
        <w:t>hours</w:t>
      </w:r>
      <w:r w:rsidR="000E0AE7">
        <w:rPr>
          <w:lang w:val="en-US"/>
        </w:rPr>
        <w:t>, Date</w:t>
      </w:r>
      <w:r w:rsidR="006E0E34">
        <w:rPr>
          <w:lang w:val="en-US"/>
        </w:rPr>
        <w:t xml:space="preserve">: </w:t>
      </w:r>
      <w:r w:rsidR="003026AC">
        <w:rPr>
          <w:b/>
          <w:bCs/>
          <w:lang w:val="en-US"/>
        </w:rPr>
        <w:t>0</w:t>
      </w:r>
      <w:r w:rsidR="00391CF3">
        <w:rPr>
          <w:b/>
          <w:bCs/>
          <w:lang w:val="en-US"/>
        </w:rPr>
        <w:t>6</w:t>
      </w:r>
      <w:r w:rsidR="006E0E34" w:rsidRPr="008D04C0">
        <w:rPr>
          <w:b/>
          <w:bCs/>
          <w:lang w:val="en-US"/>
        </w:rPr>
        <w:t>-0</w:t>
      </w:r>
      <w:r w:rsidR="003026AC">
        <w:rPr>
          <w:b/>
          <w:bCs/>
          <w:lang w:val="en-US"/>
        </w:rPr>
        <w:t>1</w:t>
      </w:r>
      <w:r w:rsidR="006E0E34" w:rsidRPr="008D04C0">
        <w:rPr>
          <w:b/>
          <w:bCs/>
          <w:lang w:val="en-US"/>
        </w:rPr>
        <w:t>-202</w:t>
      </w:r>
      <w:r w:rsidR="003026AC">
        <w:rPr>
          <w:b/>
          <w:bCs/>
          <w:lang w:val="en-US"/>
        </w:rPr>
        <w:t>5</w:t>
      </w:r>
      <w:r>
        <w:rPr>
          <w:lang w:val="en-US"/>
        </w:rPr>
        <w:tab/>
        <w:t>____________________________________</w:t>
      </w:r>
    </w:p>
    <w:p w14:paraId="1DD6D82D" w14:textId="1745E6E5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8E2E45" w14:textId="317F201A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4C42971" w14:textId="30572741" w:rsidR="007355F8" w:rsidRDefault="007355F8" w:rsidP="007355F8">
      <w:pPr>
        <w:pStyle w:val="ListParagraph"/>
        <w:numPr>
          <w:ilvl w:val="0"/>
          <w:numId w:val="1"/>
        </w:numPr>
        <w:rPr>
          <w:lang w:val="en-US"/>
        </w:rPr>
      </w:pPr>
      <w:r w:rsidRPr="007355F8">
        <w:rPr>
          <w:lang w:val="en-US"/>
        </w:rPr>
        <w:t>Create a</w:t>
      </w:r>
      <w:r w:rsidR="00562824">
        <w:rPr>
          <w:lang w:val="en-US"/>
        </w:rPr>
        <w:t>n</w:t>
      </w:r>
      <w:r w:rsidRPr="007355F8">
        <w:rPr>
          <w:lang w:val="en-US"/>
        </w:rPr>
        <w:t xml:space="preserve"> HTML page to add an image to the background of a</w:t>
      </w:r>
      <w:r w:rsidR="00562824">
        <w:rPr>
          <w:lang w:val="en-US"/>
        </w:rPr>
        <w:t>n</w:t>
      </w:r>
      <w:r w:rsidRPr="007355F8">
        <w:rPr>
          <w:lang w:val="en-US"/>
        </w:rPr>
        <w:t xml:space="preserve"> HTML page</w:t>
      </w:r>
      <w:r w:rsidR="00562824">
        <w:rPr>
          <w:lang w:val="en-US"/>
        </w:rPr>
        <w:t>.</w:t>
      </w:r>
      <w:r>
        <w:rPr>
          <w:lang w:val="en-US"/>
        </w:rPr>
        <w:t xml:space="preserve"> Download the image from </w:t>
      </w:r>
      <w:r w:rsidR="00562824">
        <w:rPr>
          <w:lang w:val="en-US"/>
        </w:rPr>
        <w:t xml:space="preserve">the </w:t>
      </w:r>
      <w:r>
        <w:rPr>
          <w:lang w:val="en-US"/>
        </w:rPr>
        <w:t>internet.</w:t>
      </w:r>
    </w:p>
    <w:p w14:paraId="57DCB98C" w14:textId="77777777" w:rsidR="007355F8" w:rsidRDefault="007355F8" w:rsidP="007355F8">
      <w:pPr>
        <w:pStyle w:val="ListParagraph"/>
        <w:rPr>
          <w:lang w:val="en-US"/>
        </w:rPr>
      </w:pPr>
    </w:p>
    <w:p w14:paraId="20F54BDE" w14:textId="70299D66" w:rsidR="007355F8" w:rsidRDefault="007355F8" w:rsidP="007355F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</w:t>
      </w:r>
      <w:r w:rsidR="00562824">
        <w:rPr>
          <w:lang w:val="en-US"/>
        </w:rPr>
        <w:t>n</w:t>
      </w:r>
      <w:r>
        <w:rPr>
          <w:lang w:val="en-US"/>
        </w:rPr>
        <w:t xml:space="preserve"> HTML page to display the list of your choicest web pages. On clicking on </w:t>
      </w:r>
      <w:r w:rsidR="00EB7CAD">
        <w:rPr>
          <w:lang w:val="en-US"/>
        </w:rPr>
        <w:t>any of the</w:t>
      </w:r>
      <w:r>
        <w:rPr>
          <w:lang w:val="en-US"/>
        </w:rPr>
        <w:t xml:space="preserve"> items in the choice list, it navigates to </w:t>
      </w:r>
      <w:r w:rsidR="00EB7CAD">
        <w:rPr>
          <w:lang w:val="en-US"/>
        </w:rPr>
        <w:t>the respective</w:t>
      </w:r>
      <w:r>
        <w:rPr>
          <w:lang w:val="en-US"/>
        </w:rPr>
        <w:t xml:space="preserve"> page</w:t>
      </w:r>
      <w:r w:rsidR="00EB7CAD">
        <w:rPr>
          <w:lang w:val="en-US"/>
        </w:rPr>
        <w:t xml:space="preserve"> on web</w:t>
      </w:r>
      <w:r>
        <w:rPr>
          <w:lang w:val="en-US"/>
        </w:rPr>
        <w:t>.</w:t>
      </w:r>
    </w:p>
    <w:p w14:paraId="5C6BA5FD" w14:textId="77777777" w:rsidR="007355F8" w:rsidRPr="007355F8" w:rsidRDefault="007355F8" w:rsidP="007355F8">
      <w:pPr>
        <w:pStyle w:val="ListParagraph"/>
        <w:rPr>
          <w:lang w:val="en-US"/>
        </w:rPr>
      </w:pPr>
    </w:p>
    <w:p w14:paraId="221A0CD9" w14:textId="1157B37A" w:rsidR="007355F8" w:rsidRDefault="007355F8" w:rsidP="007355F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evelop a web page to display the following table:</w:t>
      </w:r>
    </w:p>
    <w:tbl>
      <w:tblPr>
        <w:tblW w:w="6280" w:type="dxa"/>
        <w:tblInd w:w="792" w:type="dxa"/>
        <w:tblLook w:val="04A0" w:firstRow="1" w:lastRow="0" w:firstColumn="1" w:lastColumn="0" w:noHBand="0" w:noVBand="1"/>
      </w:tblPr>
      <w:tblGrid>
        <w:gridCol w:w="1090"/>
        <w:gridCol w:w="935"/>
        <w:gridCol w:w="936"/>
        <w:gridCol w:w="938"/>
        <w:gridCol w:w="1004"/>
        <w:gridCol w:w="1377"/>
      </w:tblGrid>
      <w:tr w:rsidR="007355F8" w:rsidRPr="007355F8" w14:paraId="515D94B8" w14:textId="77777777" w:rsidTr="007355F8">
        <w:trPr>
          <w:trHeight w:val="600"/>
        </w:trPr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4F6E6395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irm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58EF18C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Org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679584D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Lob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6E163F69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Sub Lob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668BA364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Business Plans</w:t>
            </w:r>
          </w:p>
        </w:tc>
        <w:tc>
          <w:tcPr>
            <w:tcW w:w="13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16082419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Business Components</w:t>
            </w:r>
          </w:p>
        </w:tc>
      </w:tr>
      <w:tr w:rsidR="007355F8" w:rsidRPr="007355F8" w14:paraId="7C350299" w14:textId="77777777" w:rsidTr="007355F8">
        <w:trPr>
          <w:trHeight w:val="300"/>
        </w:trPr>
        <w:tc>
          <w:tcPr>
            <w:tcW w:w="109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F352F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XYZ</w:t>
            </w:r>
          </w:p>
        </w:tc>
        <w:tc>
          <w:tcPr>
            <w:tcW w:w="9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7F37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T</w:t>
            </w:r>
          </w:p>
        </w:tc>
        <w:tc>
          <w:tcPr>
            <w:tcW w:w="9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4CAB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1B330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73F0B6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63967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1FEAF482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B1B426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8E65A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9EEA7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53C2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BTO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0B86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FD995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1B509598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2EEBA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D24B2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59350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24F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I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9363A7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2F4A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7355F8" w:rsidRPr="007355F8" w14:paraId="640603E8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7A36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94E004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2D07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V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37AD5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C19EA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AB0C5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727FAC22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0B6FE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914B3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BFC7B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1D247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BTO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CAE3B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4EF5E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3741DEF7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B7D07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8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845F2" w14:textId="77777777" w:rsidR="007355F8" w:rsidRPr="007355F8" w:rsidRDefault="007355F8" w:rsidP="007355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Sub Total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00492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C1C99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32C2F121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38B36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07C86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T</w:t>
            </w:r>
          </w:p>
        </w:tc>
        <w:tc>
          <w:tcPr>
            <w:tcW w:w="9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5D55B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16D22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8468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6A3B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18569EBF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9566D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592D4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E92FA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950FE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BTO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507C0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724AB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1D900B5D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4CB12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F488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E5ED3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8A130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I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6C94CA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4E7DE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7355F8" w:rsidRPr="007355F8" w14:paraId="51B681BD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0AED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0A04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1E81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V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260FA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F126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1495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5E68A99C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C1D47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8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1C2308" w14:textId="77777777" w:rsidR="007355F8" w:rsidRPr="007355F8" w:rsidRDefault="007355F8" w:rsidP="007355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Sub Total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8B58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820A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</w:tbl>
    <w:p w14:paraId="5102D928" w14:textId="30508F89" w:rsidR="007355F8" w:rsidRDefault="007355F8" w:rsidP="007355F8">
      <w:pPr>
        <w:pStyle w:val="ListParagraph"/>
        <w:rPr>
          <w:lang w:val="en-US"/>
        </w:rPr>
      </w:pPr>
    </w:p>
    <w:p w14:paraId="559E8E2D" w14:textId="1AB6D6B2" w:rsidR="00680407" w:rsidRDefault="00680407" w:rsidP="00680407">
      <w:pPr>
        <w:pStyle w:val="ListParagraph"/>
        <w:numPr>
          <w:ilvl w:val="0"/>
          <w:numId w:val="1"/>
        </w:numPr>
        <w:tabs>
          <w:tab w:val="left" w:pos="5357"/>
        </w:tabs>
        <w:rPr>
          <w:lang w:val="en-US"/>
        </w:rPr>
      </w:pPr>
      <w:r>
        <w:rPr>
          <w:lang w:val="en-US"/>
        </w:rPr>
        <w:t>Display the image below in your web page. On clicking on the photograph of the deligates, it navigates to their respctive page in Wikipedia?</w:t>
      </w:r>
    </w:p>
    <w:p w14:paraId="73572149" w14:textId="191850B0" w:rsidR="00680407" w:rsidRDefault="00680407" w:rsidP="00680407">
      <w:pPr>
        <w:pStyle w:val="ListParagraph"/>
        <w:tabs>
          <w:tab w:val="left" w:pos="5357"/>
        </w:tabs>
        <w:rPr>
          <w:lang w:val="en-US"/>
        </w:rPr>
      </w:pPr>
      <w:r>
        <w:rPr>
          <w:noProof/>
        </w:rPr>
        <w:drawing>
          <wp:inline distT="0" distB="0" distL="0" distR="0" wp14:anchorId="54DC364B" wp14:editId="357258F0">
            <wp:extent cx="3743325" cy="2164031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71163" cy="2180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CA173" w14:textId="0A7A9C70" w:rsidR="00680407" w:rsidRDefault="00680407" w:rsidP="00680407">
      <w:pPr>
        <w:pStyle w:val="ListParagraph"/>
        <w:tabs>
          <w:tab w:val="left" w:pos="5357"/>
        </w:tabs>
        <w:rPr>
          <w:lang w:val="en-US"/>
        </w:rPr>
      </w:pPr>
    </w:p>
    <w:p w14:paraId="7BD18E7D" w14:textId="2FF04518" w:rsidR="00680407" w:rsidRDefault="00680407" w:rsidP="00680407">
      <w:pPr>
        <w:pStyle w:val="ListParagraph"/>
        <w:tabs>
          <w:tab w:val="left" w:pos="5357"/>
        </w:tabs>
      </w:pPr>
      <w:r>
        <w:t>Naveen Patnaik, Tarun Gogoi, Sheila Dixit</w:t>
      </w:r>
      <w:r w:rsidR="00562824">
        <w:t>,</w:t>
      </w:r>
      <w:r>
        <w:t xml:space="preserve"> and Mamata Banerjee. (From left to right)</w:t>
      </w:r>
    </w:p>
    <w:p w14:paraId="4E4B62F4" w14:textId="77777777" w:rsidR="002343B2" w:rsidRPr="002343B2" w:rsidRDefault="002343B2" w:rsidP="002343B2">
      <w:pPr>
        <w:tabs>
          <w:tab w:val="left" w:pos="5357"/>
        </w:tabs>
        <w:rPr>
          <w:lang w:val="en-US"/>
        </w:rPr>
      </w:pPr>
    </w:p>
    <w:sectPr w:rsidR="002343B2" w:rsidRPr="002343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51642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DE3sTC2sDSyMDZX0lEKTi0uzszPAykwrQUAgAT9OiwAAAA="/>
  </w:docVars>
  <w:rsids>
    <w:rsidRoot w:val="00C35FF9"/>
    <w:rsid w:val="000E0AE7"/>
    <w:rsid w:val="002343B2"/>
    <w:rsid w:val="003026AC"/>
    <w:rsid w:val="00391CF3"/>
    <w:rsid w:val="004948E5"/>
    <w:rsid w:val="00562824"/>
    <w:rsid w:val="005C20F1"/>
    <w:rsid w:val="006270A4"/>
    <w:rsid w:val="00680407"/>
    <w:rsid w:val="006E0E34"/>
    <w:rsid w:val="007355F8"/>
    <w:rsid w:val="00835802"/>
    <w:rsid w:val="00845551"/>
    <w:rsid w:val="008D04C0"/>
    <w:rsid w:val="009F273E"/>
    <w:rsid w:val="00B315D8"/>
    <w:rsid w:val="00C35FF9"/>
    <w:rsid w:val="00D00878"/>
    <w:rsid w:val="00D31E52"/>
    <w:rsid w:val="00EB7CAD"/>
    <w:rsid w:val="00F11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  <w15:chartTrackingRefBased/>
  <w15:docId w15:val="{3EC0726B-CA44-4FA5-97EA-3A14D2DF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4</cp:revision>
  <dcterms:created xsi:type="dcterms:W3CDTF">2024-12-28T05:21:00Z</dcterms:created>
  <dcterms:modified xsi:type="dcterms:W3CDTF">2025-01-06T05:01:00Z</dcterms:modified>
</cp:coreProperties>
</file>